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fini martin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fi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539 W Country Ln, Grayslake, IL, USA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fmartinez9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7580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ima samuel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 samuel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